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a8d6dd1c6b57ba3ea8b5f3b31d0bbfae6e84f"/>
      <w:r>
        <w:rPr>
          <w:b/>
        </w:rPr>
        <w:t xml:space="preserve">ПРОТОКОЛ ПРО РЕЗУЛЬТАТИ ЗЕМЕЛЬНИХ ТОРГІВ № LRE001-UA-20240327-605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7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7.05.2024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.4400 га кадастровий номер 5122983400:01:001:0946 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.4400 га кадастровий номер 5122983400:01:001:0946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177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2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5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ІВДЕНЬ ПЛЮС", ЄДРПОУ: 43456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ІМПЕРІЯ НАКУЛ", ЄДРПОУ: 450247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ЕМАНУІЛ", ЄДРПОУ: 3090992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7 177,17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1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ІМПЕРІЯ НАКУЛ"</w:t>
            </w:r>
          </w:p>
        </w:tc>
        <w:tc>
          <w:p>
            <w:pPr>
              <w:pStyle w:val="Compact"/>
              <w:jc w:val="left"/>
            </w:pPr>
            <w:r>
              <w:t xml:space="preserve">7 377,17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1:26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ІВД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3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1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ІМПЕРІЯ НАКУЛ"</w:t>
            </w:r>
          </w:p>
        </w:tc>
        <w:tc>
          <w:p>
            <w:pPr>
              <w:pStyle w:val="Compact"/>
              <w:jc w:val="left"/>
            </w:pPr>
            <w:r>
              <w:t xml:space="preserve">9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1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ІВД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16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2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ІМПЕРІЯ НАКУЛ"</w:t>
            </w:r>
          </w:p>
        </w:tc>
        <w:tc>
          <w:p>
            <w:pPr>
              <w:pStyle w:val="Compact"/>
              <w:jc w:val="left"/>
            </w:pPr>
            <w:r>
              <w:t xml:space="preserve">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ІВД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1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28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11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3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ІМПЕРІЯ НАКУЛ"</w:t>
            </w:r>
          </w:p>
        </w:tc>
        <w:tc>
          <w:p>
            <w:pPr>
              <w:pStyle w:val="Compact"/>
              <w:jc w:val="left"/>
            </w:pPr>
            <w:r>
              <w:t xml:space="preserve">12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39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ІВД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1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28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ІМПЕРІЯ НАКУЛ", ЄДРПОУ: 450247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10,00 грн (шіс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543,15 грн (одна тисяча п'ятсот сорок три гривні 1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656,85 грн (десять тисяч шістсот п'ятдесят шіс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Іванов Геннадій Михайл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780913937</w:t>
      </w:r>
    </w:p>
    <w:p>
      <w:pPr>
        <w:numPr>
          <w:ilvl w:val="0"/>
          <w:numId w:val="1005"/>
        </w:numPr>
        <w:pStyle w:val="Compact"/>
      </w:pPr>
      <w:r>
        <w:t xml:space="preserve">Назва банку: АКЦІОНЕРНЕ ТОВАРИСТВО КОМЕРЦІЙНОГО БАНКУ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3052990000026009024902401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ІМПЕРІЯ НАКУЛ", ЄДРПОУ: 450247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1T12:29:13Z</dcterms:created>
  <dcterms:modified xsi:type="dcterms:W3CDTF">2024-06-01T12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